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-Gitter"/>
        <w:tblW w:w="11058" w:type="dxa"/>
        <w:tblInd w:w="-431" w:type="dxa"/>
        <w:tblLook w:val="04A0" w:firstRow="1" w:lastRow="0" w:firstColumn="1" w:lastColumn="0" w:noHBand="0" w:noVBand="1"/>
      </w:tblPr>
      <w:tblGrid>
        <w:gridCol w:w="5272"/>
        <w:gridCol w:w="5786"/>
      </w:tblGrid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bookmarkStart w:id="0" w:name="_GoBack"/>
            <w:bookmarkEnd w:id="0"/>
            <w:r>
              <w:rPr>
                <w:b/>
                <w:sz w:val="24"/>
              </w:rPr>
              <w:t>Hvem er</w:t>
            </w:r>
            <w:r w:rsidRPr="00CA218B">
              <w:rPr>
                <w:b/>
                <w:sz w:val="24"/>
              </w:rPr>
              <w:t xml:space="preserve"> involveret i projektet?</w:t>
            </w:r>
          </w:p>
          <w:p w:rsidR="009D106B" w:rsidRDefault="009D106B" w:rsidP="009D106B">
            <w:pPr>
              <w:spacing w:after="0" w:line="240" w:lineRule="auto"/>
              <w:rPr>
                <w:sz w:val="20"/>
              </w:rPr>
            </w:pPr>
            <w:r w:rsidRPr="00CA218B">
              <w:rPr>
                <w:sz w:val="20"/>
              </w:rPr>
              <w:t>Angiv navn, titel</w:t>
            </w:r>
            <w:r>
              <w:rPr>
                <w:sz w:val="20"/>
              </w:rPr>
              <w:t xml:space="preserve">, </w:t>
            </w:r>
            <w:r w:rsidRPr="00CA218B">
              <w:rPr>
                <w:sz w:val="20"/>
              </w:rPr>
              <w:t>afdeling</w:t>
            </w:r>
            <w:r>
              <w:rPr>
                <w:sz w:val="20"/>
              </w:rPr>
              <w:t xml:space="preserve">, Email og funktion i projektet, samt hvem der er tovholder og som Forskerservice kan kontakte </w:t>
            </w:r>
          </w:p>
          <w:p w:rsidR="009D106B" w:rsidRDefault="009D106B" w:rsidP="009D106B">
            <w:pPr>
              <w:spacing w:after="0" w:line="240" w:lineRule="auto"/>
              <w:rPr>
                <w:sz w:val="20"/>
              </w:rPr>
            </w:pPr>
          </w:p>
          <w:p w:rsidR="009D106B" w:rsidRPr="00CA218B" w:rsidRDefault="009D106B" w:rsidP="009D106B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Hvis projektet er en del af et større projekt/samarbejde med andre, angives det også.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5786" w:type="dxa"/>
          </w:tcPr>
          <w:p w:rsidR="009D106B" w:rsidRDefault="009D106B" w:rsidP="009D106B">
            <w:pPr>
              <w:spacing w:after="0" w:line="240" w:lineRule="auto"/>
            </w:pPr>
          </w:p>
        </w:tc>
      </w:tr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r w:rsidRPr="00CA218B">
              <w:rPr>
                <w:b/>
                <w:sz w:val="24"/>
              </w:rPr>
              <w:t>Er projektet en del af en uddannelse?</w:t>
            </w:r>
          </w:p>
          <w:p w:rsidR="009D106B" w:rsidRDefault="009D106B" w:rsidP="009D106B">
            <w:pPr>
              <w:spacing w:after="0" w:line="240" w:lineRule="auto"/>
              <w:rPr>
                <w:sz w:val="20"/>
              </w:rPr>
            </w:pPr>
            <w:r w:rsidRPr="00CA218B">
              <w:rPr>
                <w:sz w:val="20"/>
              </w:rPr>
              <w:t>Angiv uddannelse og hvem den studerende er</w:t>
            </w:r>
            <w:r>
              <w:rPr>
                <w:sz w:val="20"/>
              </w:rPr>
              <w:t xml:space="preserve">. 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  <w:r>
              <w:rPr>
                <w:sz w:val="20"/>
              </w:rPr>
              <w:t xml:space="preserve">Vi hjælper også gerne projekter i gang så de er klar når der kommer en studerende.  </w:t>
            </w:r>
          </w:p>
        </w:tc>
        <w:tc>
          <w:tcPr>
            <w:tcW w:w="5786" w:type="dxa"/>
          </w:tcPr>
          <w:p w:rsidR="009D106B" w:rsidRDefault="009D106B" w:rsidP="009D106B">
            <w:pPr>
              <w:spacing w:after="0" w:line="240" w:lineRule="auto"/>
            </w:pPr>
          </w:p>
        </w:tc>
      </w:tr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r w:rsidRPr="00CA218B">
              <w:rPr>
                <w:b/>
                <w:sz w:val="24"/>
              </w:rPr>
              <w:t>Har du/I erfaring med forskningsprojekter?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  <w:r w:rsidRPr="00CA218B">
              <w:rPr>
                <w:sz w:val="20"/>
              </w:rPr>
              <w:t>Kryds af</w:t>
            </w:r>
          </w:p>
        </w:tc>
        <w:tc>
          <w:tcPr>
            <w:tcW w:w="5786" w:type="dxa"/>
          </w:tcPr>
          <w:p w:rsidR="009D106B" w:rsidRPr="007E32AB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7E32AB">
              <w:rPr>
                <w:rFonts w:cstheme="minorHAnsi"/>
                <w:sz w:val="20"/>
                <w:szCs w:val="20"/>
              </w:rPr>
              <w:t>□</w:t>
            </w:r>
            <w:r w:rsidRPr="007E32AB">
              <w:rPr>
                <w:sz w:val="20"/>
                <w:szCs w:val="20"/>
              </w:rPr>
              <w:t xml:space="preserve"> Nej</w:t>
            </w:r>
          </w:p>
          <w:p w:rsidR="009D106B" w:rsidRPr="007E32AB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7E32AB">
              <w:rPr>
                <w:rFonts w:cstheme="minorHAnsi"/>
                <w:sz w:val="20"/>
                <w:szCs w:val="20"/>
              </w:rPr>
              <w:t>□</w:t>
            </w:r>
            <w:r w:rsidRPr="007E32AB">
              <w:rPr>
                <w:sz w:val="20"/>
                <w:szCs w:val="20"/>
              </w:rPr>
              <w:t xml:space="preserve"> Ja, har erfaring med et enkelt projekt</w:t>
            </w:r>
          </w:p>
          <w:p w:rsidR="009D106B" w:rsidRPr="007E32AB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7E32AB">
              <w:rPr>
                <w:rFonts w:cstheme="minorHAnsi"/>
                <w:sz w:val="20"/>
                <w:szCs w:val="20"/>
              </w:rPr>
              <w:t>□</w:t>
            </w:r>
            <w:r w:rsidRPr="007E32AB">
              <w:rPr>
                <w:sz w:val="20"/>
                <w:szCs w:val="20"/>
              </w:rPr>
              <w:t xml:space="preserve"> Ja, har erfaring med flere projekter, men har alligevel brug for hjælp fra SHS Forskerservice</w:t>
            </w:r>
          </w:p>
          <w:p w:rsidR="009D106B" w:rsidRDefault="009D106B" w:rsidP="009D106B">
            <w:pPr>
              <w:spacing w:after="0" w:line="240" w:lineRule="auto"/>
            </w:pPr>
            <w:r w:rsidRPr="007E32AB">
              <w:rPr>
                <w:rFonts w:cstheme="minorHAnsi"/>
                <w:sz w:val="20"/>
                <w:szCs w:val="20"/>
              </w:rPr>
              <w:t>□</w:t>
            </w:r>
            <w:r w:rsidRPr="007E32AB">
              <w:rPr>
                <w:sz w:val="20"/>
                <w:szCs w:val="20"/>
              </w:rPr>
              <w:t xml:space="preserve"> Andet:</w:t>
            </w:r>
          </w:p>
        </w:tc>
      </w:tr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r w:rsidRPr="00CA218B">
              <w:rPr>
                <w:b/>
                <w:sz w:val="24"/>
              </w:rPr>
              <w:t>Hvad er det projektet skal undersøge?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0"/>
              </w:rPr>
            </w:pPr>
            <w:r w:rsidRPr="00CA218B">
              <w:rPr>
                <w:sz w:val="20"/>
              </w:rPr>
              <w:t>Angiv hvad projektet handler om og hvorfor det er interessant</w:t>
            </w:r>
            <w:r>
              <w:rPr>
                <w:sz w:val="20"/>
              </w:rPr>
              <w:t>.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0"/>
              </w:rPr>
            </w:pP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5786" w:type="dxa"/>
          </w:tcPr>
          <w:p w:rsidR="009D106B" w:rsidRDefault="009D106B" w:rsidP="009D106B">
            <w:pPr>
              <w:spacing w:after="0" w:line="240" w:lineRule="auto"/>
            </w:pPr>
          </w:p>
        </w:tc>
      </w:tr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r w:rsidRPr="00CA218B">
              <w:rPr>
                <w:b/>
                <w:sz w:val="24"/>
              </w:rPr>
              <w:t>Hvem/hvad indgår i projektet?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0"/>
              </w:rPr>
            </w:pPr>
            <w:r w:rsidRPr="00CA218B">
              <w:rPr>
                <w:sz w:val="20"/>
              </w:rPr>
              <w:t>Angiv patienter, faggrupper, teknologi eller lignende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0"/>
              </w:rPr>
            </w:pP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5786" w:type="dxa"/>
          </w:tcPr>
          <w:p w:rsidR="009D106B" w:rsidRDefault="009D106B" w:rsidP="009D106B">
            <w:pPr>
              <w:spacing w:after="0" w:line="240" w:lineRule="auto"/>
            </w:pPr>
          </w:p>
        </w:tc>
      </w:tr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r w:rsidRPr="00CA218B">
              <w:rPr>
                <w:b/>
                <w:sz w:val="24"/>
              </w:rPr>
              <w:t>Hvad er det, projektet skal måle på?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0"/>
              </w:rPr>
            </w:pPr>
            <w:r w:rsidRPr="00CA218B">
              <w:rPr>
                <w:sz w:val="20"/>
              </w:rPr>
              <w:t xml:space="preserve">Angiv data/fund som </w:t>
            </w:r>
            <w:r>
              <w:rPr>
                <w:sz w:val="20"/>
              </w:rPr>
              <w:t>projektet tænkes evalueret/målt på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5786" w:type="dxa"/>
          </w:tcPr>
          <w:p w:rsidR="009D106B" w:rsidRDefault="009D106B" w:rsidP="009D106B">
            <w:pPr>
              <w:spacing w:after="0" w:line="240" w:lineRule="auto"/>
            </w:pPr>
          </w:p>
        </w:tc>
      </w:tr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r w:rsidRPr="00CA218B">
              <w:rPr>
                <w:b/>
                <w:sz w:val="24"/>
              </w:rPr>
              <w:t>Hvordan kan disse data/fund indhentes?</w:t>
            </w:r>
          </w:p>
          <w:p w:rsidR="009D106B" w:rsidRDefault="009D106B" w:rsidP="009D106B">
            <w:pPr>
              <w:spacing w:after="0" w:line="240" w:lineRule="auto"/>
              <w:rPr>
                <w:sz w:val="20"/>
              </w:rPr>
            </w:pPr>
            <w:r w:rsidRPr="00CA218B">
              <w:rPr>
                <w:sz w:val="20"/>
              </w:rPr>
              <w:t>Angiv om dat</w:t>
            </w:r>
            <w:r>
              <w:rPr>
                <w:sz w:val="20"/>
              </w:rPr>
              <w:t>a/fund allerede findes (og hvor)</w:t>
            </w:r>
            <w:r w:rsidRPr="00CA218B">
              <w:rPr>
                <w:sz w:val="20"/>
              </w:rPr>
              <w:t xml:space="preserve"> eller om de skal indhentes i projektet?</w:t>
            </w:r>
          </w:p>
          <w:p w:rsidR="009D106B" w:rsidRDefault="009D106B" w:rsidP="009D106B">
            <w:pPr>
              <w:spacing w:after="0" w:line="240" w:lineRule="auto"/>
              <w:rPr>
                <w:sz w:val="20"/>
              </w:rPr>
            </w:pPr>
          </w:p>
          <w:p w:rsidR="009D106B" w:rsidRPr="009508F2" w:rsidRDefault="009D106B" w:rsidP="009D106B">
            <w:pPr>
              <w:spacing w:after="0" w:line="240" w:lineRule="auto"/>
              <w:rPr>
                <w:b/>
                <w:i/>
                <w:sz w:val="24"/>
              </w:rPr>
            </w:pPr>
            <w:r w:rsidRPr="009508F2">
              <w:rPr>
                <w:i/>
                <w:sz w:val="20"/>
              </w:rPr>
              <w:t>(Flere krydser tilladt)</w:t>
            </w:r>
          </w:p>
          <w:p w:rsidR="009D106B" w:rsidRPr="00CA218B" w:rsidRDefault="009D106B" w:rsidP="009D106B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5786" w:type="dxa"/>
          </w:tcPr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Data findes allerede i registre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Kvalitative indsamling (interview, observering)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Data findes i patientjournalen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Data skal indsamles på fx afdelingen</w:t>
            </w:r>
          </w:p>
          <w:p w:rsidR="009D106B" w:rsidRPr="001121E5" w:rsidRDefault="009D106B" w:rsidP="009D106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 Spørgsmålet er ikke relevant for projektet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 Data findes i eksisterende litteratur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Andet: ______________________________</w:t>
            </w:r>
            <w:r>
              <w:rPr>
                <w:sz w:val="20"/>
                <w:szCs w:val="20"/>
              </w:rPr>
              <w:t>____________</w:t>
            </w:r>
            <w:r w:rsidRPr="001121E5">
              <w:rPr>
                <w:sz w:val="20"/>
                <w:szCs w:val="20"/>
              </w:rPr>
              <w:t>_</w:t>
            </w:r>
          </w:p>
        </w:tc>
      </w:tr>
      <w:tr w:rsidR="009D106B" w:rsidTr="004032DA">
        <w:tc>
          <w:tcPr>
            <w:tcW w:w="5272" w:type="dxa"/>
          </w:tcPr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Hvilken støtte/sparring forestiller du dig kunne være brugbar for dit projekt?</w:t>
            </w:r>
          </w:p>
          <w:p w:rsidR="009D106B" w:rsidRDefault="009D106B" w:rsidP="009D106B">
            <w:pPr>
              <w:spacing w:after="0" w:line="240" w:lineRule="auto"/>
              <w:rPr>
                <w:i/>
                <w:sz w:val="20"/>
              </w:rPr>
            </w:pPr>
          </w:p>
          <w:p w:rsidR="009D106B" w:rsidRPr="009508F2" w:rsidRDefault="009D106B" w:rsidP="009D106B">
            <w:pPr>
              <w:spacing w:after="0" w:line="240" w:lineRule="auto"/>
              <w:rPr>
                <w:b/>
                <w:i/>
                <w:sz w:val="24"/>
              </w:rPr>
            </w:pPr>
            <w:r w:rsidRPr="009508F2">
              <w:rPr>
                <w:i/>
                <w:sz w:val="20"/>
              </w:rPr>
              <w:t>(Flere krydser tilladt)</w:t>
            </w:r>
          </w:p>
          <w:p w:rsidR="009D106B" w:rsidRPr="00CA218B" w:rsidRDefault="009D106B" w:rsidP="009D106B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5786" w:type="dxa"/>
          </w:tcPr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Design af studietype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Tilladelser og etiske overvejelser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Sikker opbevaring af data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Litteratursøgning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Referencehåndterings software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Statistike analyser fx powerberegning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Biobank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Adgang til registre og dataoprensning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Oprettelse af surveys/dataindtastning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Interviewguide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Transskribering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Sparring ift. engelsk sprog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Sparring ift. artikelskrivning og publicering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>□</w:t>
            </w:r>
            <w:r w:rsidRPr="001121E5">
              <w:rPr>
                <w:sz w:val="20"/>
                <w:szCs w:val="20"/>
              </w:rPr>
              <w:t xml:space="preserve"> Sparring igennem hele forskningsprocessen</w:t>
            </w:r>
          </w:p>
          <w:p w:rsidR="009D106B" w:rsidRPr="001121E5" w:rsidRDefault="009D106B" w:rsidP="009D106B">
            <w:pPr>
              <w:spacing w:after="0" w:line="240" w:lineRule="auto"/>
              <w:rPr>
                <w:sz w:val="20"/>
                <w:szCs w:val="20"/>
              </w:rPr>
            </w:pPr>
            <w:r w:rsidRPr="001121E5">
              <w:rPr>
                <w:rFonts w:cstheme="minorHAnsi"/>
                <w:sz w:val="20"/>
                <w:szCs w:val="20"/>
              </w:rPr>
              <w:t xml:space="preserve">□ </w:t>
            </w:r>
            <w:r>
              <w:rPr>
                <w:rFonts w:cstheme="minorHAnsi"/>
                <w:sz w:val="20"/>
                <w:szCs w:val="20"/>
              </w:rPr>
              <w:t>Andet: __________________________________________</w:t>
            </w:r>
          </w:p>
        </w:tc>
      </w:tr>
    </w:tbl>
    <w:p w:rsidR="009D106B" w:rsidRDefault="009D106B" w:rsidP="009D106B"/>
    <w:p w:rsidR="009D106B" w:rsidRPr="009D106B" w:rsidRDefault="009D106B" w:rsidP="009D106B">
      <w:pPr>
        <w:tabs>
          <w:tab w:val="left" w:pos="1530"/>
        </w:tabs>
      </w:pPr>
      <w:r>
        <w:tab/>
      </w:r>
    </w:p>
    <w:sectPr w:rsidR="009D106B" w:rsidRPr="009D106B" w:rsidSect="00C16DD0">
      <w:headerReference w:type="default" r:id="rId6"/>
      <w:footerReference w:type="default" r:id="rId7"/>
      <w:pgSz w:w="11906" w:h="16838"/>
      <w:pgMar w:top="737" w:right="851" w:bottom="73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106B" w:rsidRDefault="009D106B" w:rsidP="009D106B">
      <w:pPr>
        <w:spacing w:after="0" w:line="240" w:lineRule="auto"/>
      </w:pPr>
      <w:r>
        <w:separator/>
      </w:r>
    </w:p>
  </w:endnote>
  <w:endnote w:type="continuationSeparator" w:id="0">
    <w:p w:rsidR="009D106B" w:rsidRDefault="009D106B" w:rsidP="009D1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8F5" w:rsidRDefault="009D106B">
    <w:pPr>
      <w:pStyle w:val="Sidefod"/>
    </w:pPr>
    <w:r>
      <w:rPr>
        <w:noProof/>
        <w:lang w:eastAsia="da-DK"/>
      </w:rPr>
      <w:drawing>
        <wp:anchor distT="0" distB="0" distL="114300" distR="114300" simplePos="0" relativeHeight="251660288" behindDoc="0" locked="0" layoutInCell="1" allowOverlap="1" wp14:anchorId="569EDE14" wp14:editId="27BA8939">
          <wp:simplePos x="0" y="0"/>
          <wp:positionH relativeFrom="margin">
            <wp:posOffset>-247650</wp:posOffset>
          </wp:positionH>
          <wp:positionV relativeFrom="paragraph">
            <wp:posOffset>-213995</wp:posOffset>
          </wp:positionV>
          <wp:extent cx="1347289" cy="695325"/>
          <wp:effectExtent l="0" t="0" r="5715" b="0"/>
          <wp:wrapNone/>
          <wp:docPr id="2" name="Billed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gion Syddanmark Logo_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7289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da-DK"/>
      </w:rPr>
      <w:drawing>
        <wp:anchor distT="0" distB="0" distL="114300" distR="114300" simplePos="0" relativeHeight="251659264" behindDoc="0" locked="0" layoutInCell="1" allowOverlap="1" wp14:anchorId="3A2F0F06" wp14:editId="3A601F50">
          <wp:simplePos x="0" y="0"/>
          <wp:positionH relativeFrom="margin">
            <wp:posOffset>5581650</wp:posOffset>
          </wp:positionH>
          <wp:positionV relativeFrom="paragraph">
            <wp:posOffset>-152400</wp:posOffset>
          </wp:positionV>
          <wp:extent cx="1127760" cy="462915"/>
          <wp:effectExtent l="0" t="0" r="0" b="0"/>
          <wp:wrapNone/>
          <wp:docPr id="3" name="Billed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637171821027751967_Sygehus Soenderjylland_PowerPoint_RGB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7760" cy="4629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778F5" w:rsidRDefault="00BE0405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106B" w:rsidRDefault="009D106B" w:rsidP="009D106B">
      <w:pPr>
        <w:spacing w:after="0" w:line="240" w:lineRule="auto"/>
      </w:pPr>
      <w:r>
        <w:separator/>
      </w:r>
    </w:p>
  </w:footnote>
  <w:footnote w:type="continuationSeparator" w:id="0">
    <w:p w:rsidR="009D106B" w:rsidRDefault="009D106B" w:rsidP="009D1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78F5" w:rsidRDefault="009D106B" w:rsidP="009D106B">
    <w:pPr>
      <w:spacing w:after="0" w:line="240" w:lineRule="auto"/>
      <w:jc w:val="center"/>
      <w:rPr>
        <w:b/>
        <w:sz w:val="28"/>
      </w:rPr>
    </w:pPr>
    <w:r w:rsidRPr="00171B48">
      <w:rPr>
        <w:b/>
        <w:sz w:val="28"/>
      </w:rPr>
      <w:t>An</w:t>
    </w:r>
    <w:r>
      <w:rPr>
        <w:b/>
        <w:sz w:val="28"/>
      </w:rPr>
      <w:t>modning</w:t>
    </w:r>
    <w:r w:rsidRPr="00171B48">
      <w:rPr>
        <w:b/>
        <w:sz w:val="28"/>
      </w:rPr>
      <w:t xml:space="preserve"> om hjælp fra SHS </w:t>
    </w:r>
    <w:r>
      <w:rPr>
        <w:b/>
        <w:sz w:val="28"/>
      </w:rPr>
      <w:t>Forskerservice</w:t>
    </w:r>
    <w:r w:rsidRPr="00171B48">
      <w:rPr>
        <w:b/>
        <w:sz w:val="28"/>
      </w:rPr>
      <w:t xml:space="preserve"> ti</w:t>
    </w:r>
    <w:r>
      <w:rPr>
        <w:b/>
        <w:sz w:val="28"/>
      </w:rPr>
      <w:t>l udførelse af forskningsprojekt</w:t>
    </w:r>
  </w:p>
  <w:p w:rsidR="009D106B" w:rsidRPr="00171B48" w:rsidRDefault="009D106B" w:rsidP="009D106B">
    <w:pPr>
      <w:spacing w:after="0" w:line="240" w:lineRule="auto"/>
      <w:ind w:left="-426" w:right="-428"/>
      <w:rPr>
        <w:sz w:val="18"/>
      </w:rPr>
    </w:pPr>
    <w:r w:rsidRPr="00171B48">
      <w:rPr>
        <w:sz w:val="18"/>
      </w:rPr>
      <w:t xml:space="preserve">Udfyld </w:t>
    </w:r>
    <w:r>
      <w:rPr>
        <w:sz w:val="18"/>
      </w:rPr>
      <w:t xml:space="preserve">de </w:t>
    </w:r>
    <w:r w:rsidRPr="00171B48">
      <w:rPr>
        <w:sz w:val="18"/>
      </w:rPr>
      <w:t>felter</w:t>
    </w:r>
    <w:r>
      <w:rPr>
        <w:sz w:val="18"/>
      </w:rPr>
      <w:t>,</w:t>
    </w:r>
    <w:r w:rsidRPr="00171B48">
      <w:rPr>
        <w:sz w:val="18"/>
      </w:rPr>
      <w:t xml:space="preserve"> </w:t>
    </w:r>
    <w:r>
      <w:rPr>
        <w:sz w:val="18"/>
      </w:rPr>
      <w:t>der er relevante for projektet</w:t>
    </w:r>
    <w:r w:rsidRPr="00171B48">
      <w:rPr>
        <w:sz w:val="18"/>
      </w:rPr>
      <w:t xml:space="preserve">. </w:t>
    </w:r>
    <w:r>
      <w:rPr>
        <w:sz w:val="18"/>
      </w:rPr>
      <w:t xml:space="preserve">Send </w:t>
    </w:r>
    <w:r w:rsidRPr="009953A1">
      <w:rPr>
        <w:sz w:val="18"/>
      </w:rPr>
      <w:t xml:space="preserve">skemaet til </w:t>
    </w:r>
    <w:hyperlink r:id="rId1" w:history="1">
      <w:r w:rsidRPr="002E0080">
        <w:rPr>
          <w:rStyle w:val="Hyperlink"/>
          <w:sz w:val="18"/>
        </w:rPr>
        <w:t>forskerservice.SHS@rsyd.dk</w:t>
      </w:r>
    </w:hyperlink>
    <w:r>
      <w:rPr>
        <w:sz w:val="18"/>
      </w:rPr>
      <w:t xml:space="preserve"> med jeres leder med på cc da disse skal være informeret omkring projektet.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0MDQyMbMwNbc0NDRX0lEKTi0uzszPAykwrAUAw5UbUCwAAAA="/>
  </w:docVars>
  <w:rsids>
    <w:rsidRoot w:val="009D106B"/>
    <w:rsid w:val="00516B00"/>
    <w:rsid w:val="009D106B"/>
    <w:rsid w:val="00BE0405"/>
    <w:rsid w:val="00C012A7"/>
    <w:rsid w:val="00C54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chartTrackingRefBased/>
  <w15:docId w15:val="{43724861-C400-4743-97AC-CAEDAC718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06B"/>
    <w:pPr>
      <w:spacing w:after="200" w:line="276" w:lineRule="auto"/>
    </w:p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fod">
    <w:name w:val="footer"/>
    <w:basedOn w:val="Normal"/>
    <w:link w:val="SidefodTegn"/>
    <w:uiPriority w:val="99"/>
    <w:unhideWhenUsed/>
    <w:rsid w:val="009D106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D106B"/>
  </w:style>
  <w:style w:type="table" w:styleId="Tabel-Gitter">
    <w:name w:val="Table Grid"/>
    <w:basedOn w:val="Tabel-Normal"/>
    <w:uiPriority w:val="59"/>
    <w:rsid w:val="009D1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9D106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D106B"/>
  </w:style>
  <w:style w:type="character" w:styleId="Hyperlink">
    <w:name w:val="Hyperlink"/>
    <w:basedOn w:val="Standardskrifttypeiafsnit"/>
    <w:uiPriority w:val="99"/>
    <w:unhideWhenUsed/>
    <w:rsid w:val="009D106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forskerservice.SHS@rsyd.dk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670</Characters>
  <Application>Microsoft Office Word</Application>
  <DocSecurity>4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Moos</dc:creator>
  <cp:keywords/>
  <dc:description/>
  <cp:lastModifiedBy>Kirsten Asmussen</cp:lastModifiedBy>
  <cp:revision>2</cp:revision>
  <dcterms:created xsi:type="dcterms:W3CDTF">2020-11-12T08:50:00Z</dcterms:created>
  <dcterms:modified xsi:type="dcterms:W3CDTF">2020-11-1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615B4757-C80D-4822-BFD9-63F095DD95EE}</vt:lpwstr>
  </property>
</Properties>
</file>